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2042" w:rsidRDefault="00852042" w:rsidP="00852042">
      <w:pPr>
        <w:jc w:val="center"/>
        <w:rPr>
          <w:rFonts w:ascii="UniZgBold" w:hAnsi="UniZgBold"/>
          <w:sz w:val="28"/>
          <w:szCs w:val="28"/>
        </w:rPr>
      </w:pPr>
      <w:r>
        <w:rPr>
          <w:rFonts w:ascii="UniZgBold" w:hAnsi="UniZgBold"/>
          <w:sz w:val="28"/>
          <w:szCs w:val="28"/>
        </w:rPr>
        <w:t>UPIS U VIŠU ILI ISTU GODINU STUDIJA</w:t>
      </w:r>
    </w:p>
    <w:p w:rsidR="00BF51B5" w:rsidRDefault="00852042" w:rsidP="00E250E0">
      <w:pPr>
        <w:jc w:val="center"/>
        <w:rPr>
          <w:rFonts w:ascii="UniZgBold" w:hAnsi="UniZgBold"/>
          <w:sz w:val="28"/>
          <w:szCs w:val="28"/>
        </w:rPr>
      </w:pPr>
      <w:r>
        <w:rPr>
          <w:rFonts w:ascii="UniZgBold" w:hAnsi="UniZgBold"/>
          <w:sz w:val="28"/>
          <w:szCs w:val="28"/>
        </w:rPr>
        <w:t>NA DOKTORSKOM STUDIJU FIZIKE ZA   AK. GODINU 1</w:t>
      </w:r>
      <w:r w:rsidR="00A752DF">
        <w:rPr>
          <w:rFonts w:ascii="UniZgBold" w:hAnsi="UniZgBold"/>
          <w:sz w:val="28"/>
          <w:szCs w:val="28"/>
        </w:rPr>
        <w:t>7.</w:t>
      </w:r>
      <w:r w:rsidR="00E250E0">
        <w:rPr>
          <w:rFonts w:ascii="UniZgBold" w:hAnsi="UniZgBold"/>
          <w:sz w:val="28"/>
          <w:szCs w:val="28"/>
        </w:rPr>
        <w:t>/1</w:t>
      </w:r>
      <w:r w:rsidR="00A752DF">
        <w:rPr>
          <w:rFonts w:ascii="UniZgBold" w:hAnsi="UniZgBold"/>
          <w:sz w:val="28"/>
          <w:szCs w:val="28"/>
        </w:rPr>
        <w:t>8</w:t>
      </w:r>
      <w:r>
        <w:rPr>
          <w:rFonts w:ascii="UniZgBold" w:hAnsi="UniZgBold"/>
          <w:sz w:val="28"/>
          <w:szCs w:val="28"/>
        </w:rPr>
        <w:t>.</w:t>
      </w:r>
    </w:p>
    <w:p w:rsidR="00852042" w:rsidRPr="00852042" w:rsidRDefault="00852042" w:rsidP="00852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jc w:val="center"/>
        <w:rPr>
          <w:rFonts w:ascii="UniZgBold" w:hAnsi="UniZgBold"/>
          <w:sz w:val="6"/>
          <w:szCs w:val="6"/>
        </w:rPr>
      </w:pPr>
    </w:p>
    <w:p w:rsidR="00852042" w:rsidRDefault="00852042" w:rsidP="00852042">
      <w:pPr>
        <w:jc w:val="center"/>
        <w:rPr>
          <w:rFonts w:ascii="UniZgBold" w:hAnsi="UniZgBold"/>
          <w:sz w:val="28"/>
          <w:szCs w:val="28"/>
        </w:rPr>
      </w:pPr>
    </w:p>
    <w:p w:rsidR="00852042" w:rsidRDefault="00852042" w:rsidP="004F58BC">
      <w:pPr>
        <w:jc w:val="center"/>
        <w:rPr>
          <w:rFonts w:ascii="UniZgBold" w:hAnsi="UniZgBold"/>
          <w:sz w:val="28"/>
          <w:szCs w:val="28"/>
        </w:rPr>
      </w:pPr>
      <w:r>
        <w:rPr>
          <w:rFonts w:ascii="UniZgBold" w:hAnsi="UniZgBold"/>
          <w:sz w:val="28"/>
          <w:szCs w:val="28"/>
        </w:rPr>
        <w:t>do</w:t>
      </w:r>
      <w:bookmarkStart w:id="0" w:name="_GoBack"/>
      <w:bookmarkEnd w:id="0"/>
      <w:r>
        <w:rPr>
          <w:rFonts w:ascii="UniZgBold" w:hAnsi="UniZgBold"/>
          <w:sz w:val="28"/>
          <w:szCs w:val="28"/>
        </w:rPr>
        <w:t xml:space="preserve"> </w:t>
      </w:r>
      <w:r w:rsidR="00A752DF">
        <w:rPr>
          <w:rFonts w:ascii="UniZgBold" w:hAnsi="UniZgBold"/>
          <w:sz w:val="28"/>
          <w:szCs w:val="28"/>
        </w:rPr>
        <w:t>24</w:t>
      </w:r>
      <w:r>
        <w:rPr>
          <w:rFonts w:ascii="UniZgBold" w:hAnsi="UniZgBold"/>
          <w:sz w:val="28"/>
          <w:szCs w:val="28"/>
        </w:rPr>
        <w:t xml:space="preserve">. </w:t>
      </w:r>
      <w:r w:rsidR="00A752DF">
        <w:rPr>
          <w:rFonts w:ascii="UniZgBold" w:hAnsi="UniZgBold"/>
          <w:sz w:val="28"/>
          <w:szCs w:val="28"/>
        </w:rPr>
        <w:t>studenog</w:t>
      </w:r>
      <w:r w:rsidR="004F61EE">
        <w:rPr>
          <w:rFonts w:ascii="UniZgBold" w:hAnsi="UniZgBold"/>
          <w:sz w:val="28"/>
          <w:szCs w:val="28"/>
        </w:rPr>
        <w:t xml:space="preserve"> 201</w:t>
      </w:r>
      <w:r w:rsidR="00A752DF">
        <w:rPr>
          <w:rFonts w:ascii="UniZgBold" w:hAnsi="UniZgBold"/>
          <w:sz w:val="28"/>
          <w:szCs w:val="28"/>
        </w:rPr>
        <w:t>7</w:t>
      </w:r>
      <w:r w:rsidR="004F61EE">
        <w:rPr>
          <w:rFonts w:ascii="UniZgBold" w:hAnsi="UniZgBold"/>
          <w:sz w:val="28"/>
          <w:szCs w:val="28"/>
        </w:rPr>
        <w:t>.</w:t>
      </w:r>
    </w:p>
    <w:p w:rsidR="00852042" w:rsidRPr="00852042" w:rsidRDefault="00852042" w:rsidP="008520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jc w:val="center"/>
        <w:rPr>
          <w:rFonts w:ascii="UniZgBold" w:hAnsi="UniZgBold"/>
          <w:sz w:val="6"/>
          <w:szCs w:val="6"/>
        </w:rPr>
      </w:pPr>
    </w:p>
    <w:p w:rsidR="00266EBF" w:rsidRDefault="00266EBF" w:rsidP="00852042">
      <w:pPr>
        <w:rPr>
          <w:rFonts w:ascii="UniZgBold" w:hAnsi="UniZgBold"/>
          <w:sz w:val="28"/>
          <w:szCs w:val="28"/>
        </w:rPr>
      </w:pPr>
    </w:p>
    <w:p w:rsidR="00852042" w:rsidRDefault="00266EBF" w:rsidP="00266EBF">
      <w:pPr>
        <w:rPr>
          <w:rFonts w:ascii="UniZgBold" w:hAnsi="UniZgBold"/>
          <w:sz w:val="28"/>
          <w:szCs w:val="28"/>
        </w:rPr>
      </w:pPr>
      <w:r>
        <w:rPr>
          <w:rFonts w:ascii="UniZgBold" w:hAnsi="UniZgBold"/>
          <w:sz w:val="28"/>
          <w:szCs w:val="28"/>
        </w:rPr>
        <w:t xml:space="preserve">Za upis treba </w:t>
      </w:r>
      <w:r w:rsidR="00852042">
        <w:rPr>
          <w:rFonts w:ascii="UniZgBold" w:hAnsi="UniZgBold"/>
          <w:sz w:val="28"/>
          <w:szCs w:val="28"/>
        </w:rPr>
        <w:t xml:space="preserve"> predati u Ured za doktorski studij:</w:t>
      </w:r>
    </w:p>
    <w:p w:rsidR="00852042" w:rsidRDefault="00852042" w:rsidP="00852042">
      <w:pPr>
        <w:rPr>
          <w:rFonts w:ascii="UniZgBold" w:hAnsi="UniZgBold"/>
          <w:sz w:val="28"/>
          <w:szCs w:val="28"/>
        </w:rPr>
      </w:pPr>
    </w:p>
    <w:p w:rsidR="00852042" w:rsidRDefault="00852042" w:rsidP="00852042">
      <w:pPr>
        <w:pStyle w:val="ListParagraph"/>
        <w:numPr>
          <w:ilvl w:val="0"/>
          <w:numId w:val="1"/>
        </w:numPr>
        <w:rPr>
          <w:rFonts w:ascii="UniZgBold" w:hAnsi="UniZgBold"/>
          <w:sz w:val="28"/>
          <w:szCs w:val="28"/>
        </w:rPr>
      </w:pPr>
      <w:r>
        <w:rPr>
          <w:rFonts w:ascii="UniZgBold" w:hAnsi="UniZgBold"/>
          <w:sz w:val="28"/>
          <w:szCs w:val="28"/>
        </w:rPr>
        <w:t>Popunjeni upisni list ( potpisan</w:t>
      </w:r>
      <w:r w:rsidR="00266EBF">
        <w:rPr>
          <w:rFonts w:ascii="UniZgBold" w:hAnsi="UniZgBold"/>
          <w:sz w:val="28"/>
          <w:szCs w:val="28"/>
        </w:rPr>
        <w:t xml:space="preserve"> od voditelja smjera </w:t>
      </w:r>
      <w:r>
        <w:rPr>
          <w:rFonts w:ascii="UniZgBold" w:hAnsi="UniZgBold"/>
          <w:sz w:val="28"/>
          <w:szCs w:val="28"/>
        </w:rPr>
        <w:t>) za godinu koja se upisuje</w:t>
      </w:r>
      <w:r w:rsidR="00266EBF">
        <w:rPr>
          <w:rFonts w:ascii="UniZgBold" w:hAnsi="UniZgBold"/>
          <w:sz w:val="28"/>
          <w:szCs w:val="28"/>
        </w:rPr>
        <w:t>.</w:t>
      </w:r>
    </w:p>
    <w:p w:rsidR="00D410E4" w:rsidRDefault="00D410E4" w:rsidP="00D410E4">
      <w:pPr>
        <w:pStyle w:val="ListParagraph"/>
        <w:rPr>
          <w:rFonts w:ascii="UniZgBold" w:hAnsi="UniZgBold"/>
          <w:sz w:val="28"/>
          <w:szCs w:val="28"/>
        </w:rPr>
      </w:pPr>
      <w:r>
        <w:rPr>
          <w:rFonts w:ascii="UniZgBold" w:hAnsi="UniZgBold"/>
          <w:sz w:val="28"/>
          <w:szCs w:val="28"/>
        </w:rPr>
        <w:t>Ako su odslušane sve 3 godine studija nije potrebno pupunjavati upisni list.</w:t>
      </w:r>
    </w:p>
    <w:p w:rsidR="00266EBF" w:rsidRDefault="00266EBF" w:rsidP="00266EBF">
      <w:pPr>
        <w:pStyle w:val="ListParagraph"/>
        <w:rPr>
          <w:rFonts w:ascii="UniZgBold" w:hAnsi="UniZgBold"/>
          <w:sz w:val="28"/>
          <w:szCs w:val="28"/>
        </w:rPr>
      </w:pPr>
    </w:p>
    <w:p w:rsidR="00266EBF" w:rsidRDefault="00266EBF" w:rsidP="00266EBF">
      <w:pPr>
        <w:pStyle w:val="ListParagraph"/>
        <w:numPr>
          <w:ilvl w:val="0"/>
          <w:numId w:val="1"/>
        </w:numPr>
        <w:rPr>
          <w:rFonts w:ascii="UniZgBold" w:hAnsi="UniZgBold"/>
          <w:sz w:val="28"/>
          <w:szCs w:val="28"/>
        </w:rPr>
      </w:pPr>
      <w:r>
        <w:rPr>
          <w:rFonts w:ascii="UniZgBold" w:hAnsi="UniZgBold"/>
          <w:sz w:val="28"/>
          <w:szCs w:val="28"/>
        </w:rPr>
        <w:t>Obostrano isprintan statistički list.</w:t>
      </w:r>
    </w:p>
    <w:p w:rsidR="00266EBF" w:rsidRPr="00266EBF" w:rsidRDefault="00266EBF" w:rsidP="00266EBF">
      <w:pPr>
        <w:pStyle w:val="ListParagraph"/>
        <w:rPr>
          <w:rFonts w:ascii="UniZgBold" w:hAnsi="UniZgBold"/>
          <w:sz w:val="28"/>
          <w:szCs w:val="28"/>
        </w:rPr>
      </w:pPr>
    </w:p>
    <w:p w:rsidR="00852042" w:rsidRDefault="00266EBF" w:rsidP="00266EBF">
      <w:pPr>
        <w:pStyle w:val="ListParagraph"/>
        <w:numPr>
          <w:ilvl w:val="0"/>
          <w:numId w:val="1"/>
        </w:numPr>
        <w:rPr>
          <w:rFonts w:ascii="UniZgBold" w:hAnsi="UniZgBold"/>
          <w:sz w:val="28"/>
          <w:szCs w:val="28"/>
        </w:rPr>
      </w:pPr>
      <w:r>
        <w:rPr>
          <w:rFonts w:ascii="UniZgBold" w:hAnsi="UniZgBold"/>
          <w:sz w:val="28"/>
          <w:szCs w:val="28"/>
        </w:rPr>
        <w:t xml:space="preserve"> Isprintan popunjeni obrazac DR.SC._04 ( obrazac  popunjava doktorand online putem OBAD baze na Sveučilištu).</w:t>
      </w:r>
    </w:p>
    <w:p w:rsidR="00266EBF" w:rsidRPr="00266EBF" w:rsidRDefault="00266EBF" w:rsidP="00266EBF">
      <w:pPr>
        <w:pStyle w:val="ListParagraph"/>
        <w:rPr>
          <w:rFonts w:ascii="UniZgBold" w:hAnsi="UniZgBold"/>
          <w:sz w:val="28"/>
          <w:szCs w:val="28"/>
        </w:rPr>
      </w:pPr>
    </w:p>
    <w:p w:rsidR="00266EBF" w:rsidRDefault="00266EBF" w:rsidP="00266EBF">
      <w:pPr>
        <w:pStyle w:val="ListParagraph"/>
        <w:numPr>
          <w:ilvl w:val="0"/>
          <w:numId w:val="1"/>
        </w:numPr>
        <w:rPr>
          <w:rFonts w:ascii="UniZgBold" w:hAnsi="UniZgBold"/>
          <w:sz w:val="28"/>
          <w:szCs w:val="28"/>
        </w:rPr>
      </w:pPr>
      <w:r>
        <w:rPr>
          <w:rFonts w:ascii="UniZgBold" w:hAnsi="UniZgBold"/>
          <w:sz w:val="28"/>
          <w:szCs w:val="28"/>
        </w:rPr>
        <w:t>Isprintan popunjeni obrazac DR.SC._05 ( obrazac popunjava mentor ).</w:t>
      </w:r>
    </w:p>
    <w:p w:rsidR="00266EBF" w:rsidRPr="00266EBF" w:rsidRDefault="00266EBF" w:rsidP="00266EBF">
      <w:pPr>
        <w:pStyle w:val="ListParagraph"/>
        <w:rPr>
          <w:rFonts w:ascii="UniZgBold" w:hAnsi="UniZgBold"/>
          <w:sz w:val="28"/>
          <w:szCs w:val="28"/>
        </w:rPr>
      </w:pPr>
    </w:p>
    <w:p w:rsidR="00266EBF" w:rsidRDefault="00266EBF" w:rsidP="004F61EE">
      <w:pPr>
        <w:pStyle w:val="ListParagraph"/>
        <w:numPr>
          <w:ilvl w:val="0"/>
          <w:numId w:val="1"/>
        </w:numPr>
        <w:rPr>
          <w:rFonts w:ascii="UniZgBold" w:hAnsi="UniZgBold"/>
          <w:sz w:val="28"/>
          <w:szCs w:val="28"/>
        </w:rPr>
      </w:pPr>
      <w:r>
        <w:rPr>
          <w:rFonts w:ascii="UniZgBold" w:hAnsi="UniZgBold"/>
          <w:sz w:val="28"/>
          <w:szCs w:val="28"/>
        </w:rPr>
        <w:t>Ukoliko treba</w:t>
      </w:r>
      <w:r w:rsidR="004F61EE">
        <w:rPr>
          <w:rFonts w:ascii="UniZgBold" w:hAnsi="UniZgBold"/>
          <w:sz w:val="28"/>
          <w:szCs w:val="28"/>
        </w:rPr>
        <w:t>,</w:t>
      </w:r>
      <w:r>
        <w:rPr>
          <w:rFonts w:ascii="UniZgBold" w:hAnsi="UniZgBold"/>
          <w:sz w:val="28"/>
          <w:szCs w:val="28"/>
        </w:rPr>
        <w:t xml:space="preserve"> upisati kolegije u </w:t>
      </w:r>
      <w:r w:rsidR="004F61EE">
        <w:rPr>
          <w:rFonts w:ascii="UniZgBold" w:hAnsi="UniZgBold"/>
          <w:sz w:val="28"/>
          <w:szCs w:val="28"/>
        </w:rPr>
        <w:t>i</w:t>
      </w:r>
      <w:r>
        <w:rPr>
          <w:rFonts w:ascii="UniZgBold" w:hAnsi="UniZgBold"/>
          <w:sz w:val="28"/>
          <w:szCs w:val="28"/>
        </w:rPr>
        <w:t>ndeks.</w:t>
      </w:r>
    </w:p>
    <w:p w:rsidR="00266EBF" w:rsidRPr="00266EBF" w:rsidRDefault="00266EBF" w:rsidP="00266EBF">
      <w:pPr>
        <w:pStyle w:val="ListParagraph"/>
        <w:rPr>
          <w:rFonts w:ascii="UniZgBold" w:hAnsi="UniZgBold"/>
          <w:sz w:val="28"/>
          <w:szCs w:val="28"/>
        </w:rPr>
      </w:pPr>
    </w:p>
    <w:p w:rsidR="00266EBF" w:rsidRPr="00852042" w:rsidRDefault="00266EBF" w:rsidP="00266EBF">
      <w:pPr>
        <w:pStyle w:val="ListParagraph"/>
        <w:numPr>
          <w:ilvl w:val="0"/>
          <w:numId w:val="1"/>
        </w:numPr>
        <w:rPr>
          <w:rFonts w:ascii="UniZgBold" w:hAnsi="UniZgBold"/>
          <w:sz w:val="28"/>
          <w:szCs w:val="28"/>
        </w:rPr>
      </w:pPr>
      <w:r>
        <w:rPr>
          <w:rFonts w:ascii="UniZgBold" w:hAnsi="UniZgBold"/>
          <w:sz w:val="28"/>
          <w:szCs w:val="28"/>
        </w:rPr>
        <w:t>Potvrdu o reguliranoj školarini</w:t>
      </w:r>
      <w:r w:rsidR="00615985">
        <w:rPr>
          <w:rFonts w:ascii="UniZgBold" w:hAnsi="UniZgBold"/>
          <w:sz w:val="28"/>
          <w:szCs w:val="28"/>
        </w:rPr>
        <w:t>.</w:t>
      </w:r>
    </w:p>
    <w:sectPr w:rsidR="00266EBF" w:rsidRPr="008520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UniZgBold">
    <w:panose1 w:val="00000000000000000000"/>
    <w:charset w:val="00"/>
    <w:family w:val="modern"/>
    <w:notTrueType/>
    <w:pitch w:val="variable"/>
    <w:sig w:usb0="8000002F" w:usb1="5000204B" w:usb2="00000000" w:usb3="00000000" w:csb0="00000083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7C5DCC"/>
    <w:multiLevelType w:val="hybridMultilevel"/>
    <w:tmpl w:val="545CC2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sjAwMTIzsDC0MLJU0lEKTi0uzszPAykwrAUA9Sx+9SwAAAA="/>
  </w:docVars>
  <w:rsids>
    <w:rsidRoot w:val="00852042"/>
    <w:rsid w:val="001C5531"/>
    <w:rsid w:val="00266EBF"/>
    <w:rsid w:val="004F58BC"/>
    <w:rsid w:val="004F61EE"/>
    <w:rsid w:val="00615985"/>
    <w:rsid w:val="00852042"/>
    <w:rsid w:val="00881B4F"/>
    <w:rsid w:val="00A752DF"/>
    <w:rsid w:val="00BF51B5"/>
    <w:rsid w:val="00D410E4"/>
    <w:rsid w:val="00E25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FEEE120-A84C-42C5-8EE8-DFE7D992F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20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</dc:creator>
  <cp:keywords/>
  <dc:description/>
  <cp:lastModifiedBy>Korisnik</cp:lastModifiedBy>
  <cp:revision>4</cp:revision>
  <dcterms:created xsi:type="dcterms:W3CDTF">2017-10-24T14:14:00Z</dcterms:created>
  <dcterms:modified xsi:type="dcterms:W3CDTF">2017-10-24T14:15:00Z</dcterms:modified>
</cp:coreProperties>
</file>